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565B4AE" w14:textId="4208C751" w:rsidR="00F20DA0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="006E0CA1">
        <w:rPr>
          <w:rFonts w:ascii="Arial" w:eastAsia="Arial" w:hAnsi="Arial" w:cs="Arial"/>
          <w:b/>
          <w:sz w:val="32"/>
          <w:szCs w:val="24"/>
        </w:rPr>
        <w:t xml:space="preserve">Terminal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F20DA0">
        <w:rPr>
          <w:rFonts w:ascii="Arial" w:eastAsia="Arial" w:hAnsi="Arial" w:cs="Arial"/>
          <w:b/>
          <w:sz w:val="32"/>
          <w:szCs w:val="24"/>
        </w:rPr>
        <w:t xml:space="preserve"> Northeast Monsoon </w:t>
      </w:r>
    </w:p>
    <w:p w14:paraId="6556D7D8" w14:textId="6EF8446B" w:rsidR="003D796E" w:rsidRDefault="00F20DA0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>
        <w:rPr>
          <w:rFonts w:ascii="Arial" w:eastAsia="Arial" w:hAnsi="Arial" w:cs="Arial"/>
          <w:b/>
          <w:sz w:val="32"/>
          <w:szCs w:val="24"/>
        </w:rPr>
        <w:t xml:space="preserve">Enhanced by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1A3A8800" w14:textId="0C9E4212" w:rsidR="005131AF" w:rsidRPr="006E0CA1" w:rsidRDefault="006E0CA1" w:rsidP="006E0CA1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>
        <w:rPr>
          <w:rFonts w:ascii="Arial" w:eastAsia="Arial" w:hAnsi="Arial" w:cs="Arial"/>
          <w:sz w:val="24"/>
          <w:szCs w:val="24"/>
        </w:rPr>
        <w:t>08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0200D5">
        <w:rPr>
          <w:rFonts w:ascii="Arial" w:eastAsia="Arial" w:hAnsi="Arial" w:cs="Arial"/>
          <w:sz w:val="24"/>
          <w:szCs w:val="24"/>
        </w:rPr>
        <w:t>January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0200D5">
        <w:rPr>
          <w:rFonts w:ascii="Arial" w:eastAsia="Arial" w:hAnsi="Arial" w:cs="Arial"/>
          <w:sz w:val="24"/>
          <w:szCs w:val="24"/>
        </w:rPr>
        <w:t>2021</w:t>
      </w:r>
      <w:r w:rsidR="003D09A9"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  <w:bookmarkStart w:id="1" w:name="_30j0zll" w:colFirst="0" w:colLast="0"/>
      <w:bookmarkStart w:id="2" w:name="_1fob9te" w:colFirst="0" w:colLast="0"/>
      <w:bookmarkEnd w:id="1"/>
      <w:bookmarkEnd w:id="2"/>
    </w:p>
    <w:p w14:paraId="6DE9EA35" w14:textId="2DC2D93B" w:rsidR="00BB0AC9" w:rsidRDefault="00BB0AC9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4D192F2" w14:textId="5E11D266" w:rsidR="00BB0AC9" w:rsidRPr="006E0CA1" w:rsidRDefault="006E0CA1" w:rsidP="00155E4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</w:pPr>
      <w:r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 xml:space="preserve">This is the final report on the </w:t>
      </w:r>
      <w:r w:rsidR="004A0E8B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>Northeast Monsoon enhanced by Tropical Depression (TD) “Vicky” o</w:t>
      </w:r>
      <w:r w:rsidR="00BB0AC9" w:rsidRPr="006E0CA1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 xml:space="preserve">n 18 </w:t>
      </w:r>
      <w:r w:rsidR="002C4BA8" w:rsidRPr="006E0CA1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>December</w:t>
      </w:r>
      <w:r w:rsidR="004A0E8B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 xml:space="preserve"> 2020 as TD</w:t>
      </w:r>
      <w:r w:rsidR="00BB0AC9" w:rsidRPr="006E0CA1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 xml:space="preserve"> “VICKY” entered the Philippine Area of Responsibility (PAR) and made its first landfall in the municipality of Banganga, Davao Oriental at around 2PM. On 19 December 2020, </w:t>
      </w:r>
      <w:r w:rsidR="004A0E8B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>TD</w:t>
      </w:r>
      <w:r w:rsidR="00BB0AC9" w:rsidRPr="006E0CA1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 xml:space="preserve"> “VICKY” made another landfall in Puerto Princesa City, Palawan and remained a tropical depression while exiting the </w:t>
      </w:r>
      <w:r w:rsidR="004A0E8B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>PAR</w:t>
      </w:r>
      <w:r w:rsidR="00BB0AC9" w:rsidRPr="006E0CA1">
        <w:rPr>
          <w:rFonts w:ascii="Arial" w:eastAsia="SimSun" w:hAnsi="Arial" w:cs="Arial"/>
          <w:i/>
          <w:color w:val="auto"/>
          <w:sz w:val="24"/>
          <w:szCs w:val="24"/>
          <w:lang w:val="en-US" w:eastAsia="zh-CN"/>
        </w:rPr>
        <w:t xml:space="preserve"> on 20 December 2020.</w:t>
      </w:r>
    </w:p>
    <w:p w14:paraId="271465C1" w14:textId="0CA655B9" w:rsidR="00BB0AC9" w:rsidRDefault="00BB0AC9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64335BB1" w14:textId="77777777" w:rsidR="006E0CA1" w:rsidRDefault="006E0CA1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BD4E127" w14:textId="6590C19D" w:rsidR="006E0CA1" w:rsidRPr="00BB0AC9" w:rsidRDefault="006E0CA1" w:rsidP="006E0CA1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rPr>
          <w:rFonts w:ascii="Arial" w:hAnsi="Arial" w:cs="Arial"/>
          <w:i/>
          <w:color w:val="0070C0"/>
          <w:sz w:val="16"/>
          <w:szCs w:val="24"/>
        </w:rPr>
      </w:pPr>
      <w:r>
        <w:rPr>
          <w:rFonts w:ascii="Arial" w:hAnsi="Arial" w:cs="Arial"/>
          <w:b/>
          <w:color w:val="002060"/>
          <w:sz w:val="28"/>
        </w:rPr>
        <w:t>SUMMARY</w:t>
      </w:r>
    </w:p>
    <w:p w14:paraId="1362570C" w14:textId="174B6590" w:rsidR="002F596A" w:rsidRDefault="002F596A" w:rsidP="00B154C6">
      <w:pPr>
        <w:spacing w:after="0" w:line="240" w:lineRule="auto"/>
        <w:contextualSpacing/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C631D9B" w:rsidR="00892C65" w:rsidRPr="00C049FA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E01C0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="007E01C0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1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persons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</w:t>
      </w:r>
      <w:r w:rsidR="00716E1A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barangays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r w:rsidR="00F20DA0" w:rsidRPr="00C049FA">
        <w:rPr>
          <w:rFonts w:ascii="Arial" w:eastAsia="Times New Roman" w:hAnsi="Arial" w:cs="Arial"/>
          <w:b/>
          <w:color w:val="auto"/>
          <w:sz w:val="24"/>
          <w:szCs w:val="24"/>
        </w:rPr>
        <w:t>I</w:t>
      </w:r>
      <w:r w:rsidR="00EF6139"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I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4817"/>
        <w:gridCol w:w="1900"/>
        <w:gridCol w:w="1463"/>
        <w:gridCol w:w="1452"/>
      </w:tblGrid>
      <w:tr w:rsidR="00C049FA" w:rsidRPr="00C049FA" w14:paraId="157DE9B7" w14:textId="77777777" w:rsidTr="00C049FA">
        <w:trPr>
          <w:trHeight w:val="20"/>
          <w:tblHeader/>
        </w:trPr>
        <w:tc>
          <w:tcPr>
            <w:tcW w:w="257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A4F117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65E29F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C049FA" w:rsidRPr="00C049FA" w14:paraId="5F4034C0" w14:textId="77777777" w:rsidTr="00C049FA">
        <w:trPr>
          <w:trHeight w:val="20"/>
          <w:tblHeader/>
        </w:trPr>
        <w:tc>
          <w:tcPr>
            <w:tcW w:w="257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4756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07CEB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9269C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BF181C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C049FA" w:rsidRPr="00C049FA" w14:paraId="1CF680D7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E8F51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0F94AE" w14:textId="3EAF79A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C78D76" w14:textId="1604CA4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8AAED4" w14:textId="7745F3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C049FA" w:rsidRPr="00C049FA" w14:paraId="68067998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B9757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DC73BA" w14:textId="75407F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509F6F" w14:textId="6E13C1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011847" w14:textId="7361630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C049FA" w:rsidRPr="00C049FA" w14:paraId="35AC569A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73AE2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EE2579" w14:textId="402F97C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0A271" w14:textId="249F7D9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46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4C342" w14:textId="57A22A0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3,111 </w:t>
            </w:r>
          </w:p>
        </w:tc>
      </w:tr>
      <w:tr w:rsidR="00C049FA" w:rsidRPr="00C049FA" w14:paraId="558147F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32B6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5305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413C" w14:textId="527C18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F8D83" w14:textId="1A1220D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B807" w14:textId="21AE885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C049FA" w:rsidRPr="00C049FA" w14:paraId="357C153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3BB7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C403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5259" w14:textId="15CFEC5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0E67" w14:textId="61637DD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58BC" w14:textId="27E97E1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191 </w:t>
            </w:r>
          </w:p>
        </w:tc>
      </w:tr>
      <w:tr w:rsidR="00C049FA" w:rsidRPr="00C049FA" w14:paraId="06AC8A8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6663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707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E03F" w14:textId="4E7309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A841" w14:textId="408D95F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E9783" w14:textId="1092A70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C049FA" w:rsidRPr="00C049FA" w14:paraId="682865E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BC36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2FB4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0F4F" w14:textId="5DCD20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4A33" w14:textId="51CF4AA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7413" w14:textId="113DB8B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C049FA" w:rsidRPr="00C049FA" w14:paraId="76D1F258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AF2C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00F7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F093" w14:textId="1523E93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F9C9" w14:textId="7016BD1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91AC" w14:textId="6F24D98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C049FA" w:rsidRPr="00C049FA" w14:paraId="1D99128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01E4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485A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70CA" w14:textId="3193F72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E687" w14:textId="3883B9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874F" w14:textId="5D4C6F9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864 </w:t>
            </w:r>
          </w:p>
        </w:tc>
      </w:tr>
      <w:tr w:rsidR="00C049FA" w:rsidRPr="00C049FA" w14:paraId="676EDE3B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9AF7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D7F4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8F48E" w14:textId="1A9852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A7AD" w14:textId="17B5BB6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8B9D" w14:textId="3454A0F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C049FA" w:rsidRPr="00C049FA" w14:paraId="451BCB1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5A3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050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E293" w14:textId="0D05BE2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7E1" w14:textId="535BEEE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9883C" w14:textId="5CBF91A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C049FA" w:rsidRPr="00C049FA" w14:paraId="404D75C3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BC07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2B5F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D6A5" w14:textId="1CE2E4E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5E11" w14:textId="6CBFB73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A21F" w14:textId="32645DA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3 </w:t>
            </w:r>
          </w:p>
        </w:tc>
      </w:tr>
      <w:tr w:rsidR="00C049FA" w:rsidRPr="00C049FA" w14:paraId="3FB7619D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B837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067D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B9E42" w14:textId="0B57AE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21F1" w14:textId="78A83E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DD4" w14:textId="39D741F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C049FA" w:rsidRPr="00C049FA" w14:paraId="431184C6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89B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310D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93DF" w14:textId="5F04897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9959" w14:textId="7ABCD1B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99BD0" w14:textId="7FA319C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C049FA" w:rsidRPr="00C049FA" w14:paraId="3EE8D4B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858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297E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8A63" w14:textId="1D90DF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B448" w14:textId="02B7B7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1076" w14:textId="2A6A47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2 </w:t>
            </w:r>
          </w:p>
        </w:tc>
      </w:tr>
      <w:tr w:rsidR="00C049FA" w:rsidRPr="00C049FA" w14:paraId="2A6A6638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602A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03F5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9FC49" w14:textId="790530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7201" w14:textId="52D9D75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7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8960" w14:textId="0FBC302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568 </w:t>
            </w:r>
          </w:p>
        </w:tc>
      </w:tr>
      <w:tr w:rsidR="00C049FA" w:rsidRPr="00C049FA" w14:paraId="08C4DB07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042F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5E8A8" w14:textId="7F5751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B303A" w14:textId="3E925C3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75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5E795" w14:textId="1A5ACD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296 </w:t>
            </w:r>
          </w:p>
        </w:tc>
      </w:tr>
      <w:tr w:rsidR="00C049FA" w:rsidRPr="00C049FA" w14:paraId="67674C0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355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0D8B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ECDA" w14:textId="58F7640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94828" w14:textId="1D3244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1DBA8" w14:textId="5AD882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C049FA" w:rsidRPr="00C049FA" w14:paraId="12AC7923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CF21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09A7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00CD" w14:textId="0A764E4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814D" w14:textId="095D10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5617" w14:textId="7549E32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C049FA" w:rsidRPr="00C049FA" w14:paraId="6B77289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FF93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9D54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8EF13" w14:textId="137FD6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8684C" w14:textId="61CBC68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EE85" w14:textId="21BCD26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C049FA" w:rsidRPr="00C049FA" w14:paraId="35CE622B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50C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E97D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3AD7" w14:textId="474BE01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24FF" w14:textId="02BB41B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0AC7" w14:textId="70444A8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C049FA" w:rsidRPr="00C049FA" w14:paraId="3F6C9D2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8CC6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9CB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AD0B" w14:textId="55B19C3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432F" w14:textId="2E7E909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120CB" w14:textId="0E230F6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C049FA" w:rsidRPr="00C049FA" w14:paraId="56EA61D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CDC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0D32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A881" w14:textId="1AC001D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4A30" w14:textId="50A2DC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C770" w14:textId="309B38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</w:tr>
      <w:tr w:rsidR="00C049FA" w:rsidRPr="00C049FA" w14:paraId="43BB8AD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81F9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0BD5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C823" w14:textId="7269A0D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995EB" w14:textId="28B715B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942D8" w14:textId="03F3D90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C049FA" w:rsidRPr="00C049FA" w14:paraId="3BC270A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5D9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11AE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1F599" w14:textId="773A0C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B4CA" w14:textId="10B02E9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8ACA" w14:textId="63C5461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C049FA" w:rsidRPr="00C049FA" w14:paraId="50AEE236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8D81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C16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0286" w14:textId="494058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CFC7" w14:textId="22604A7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044D" w14:textId="414B73A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37 </w:t>
            </w:r>
          </w:p>
        </w:tc>
      </w:tr>
      <w:tr w:rsidR="00C049FA" w:rsidRPr="00C049FA" w14:paraId="18B27D77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904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275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3DC1" w14:textId="67332C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BF193" w14:textId="3418849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73C8" w14:textId="69C1834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</w:tr>
      <w:tr w:rsidR="00C049FA" w:rsidRPr="00C049FA" w14:paraId="5C8F1434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401D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6829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DE37B" w14:textId="2BB4CF7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CB7BB" w14:textId="0595EE8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56CD" w14:textId="37F2C6F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C049FA" w:rsidRPr="00C049FA" w14:paraId="5BD24F3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F6A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1C78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465D" w14:textId="7C7B38D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524F8" w14:textId="24D1344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5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0700" w14:textId="3089A7C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07 </w:t>
            </w:r>
          </w:p>
        </w:tc>
      </w:tr>
      <w:tr w:rsidR="00C049FA" w:rsidRPr="00C049FA" w14:paraId="4CA793A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69D7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2E06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906A" w14:textId="5A7106B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8EBAD" w14:textId="4E9B4C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4AC7" w14:textId="2C78079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</w:tr>
      <w:tr w:rsidR="00C049FA" w:rsidRPr="00C049FA" w14:paraId="5A39668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9603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BF37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265E" w14:textId="78FE040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C8B4" w14:textId="3B0CC01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B7216" w14:textId="4DCFA77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C049FA" w:rsidRPr="00C049FA" w14:paraId="1A9E167D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830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203D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7C0A" w14:textId="7C926AE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6E2B" w14:textId="03BF93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15A1" w14:textId="59146B2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69 </w:t>
            </w:r>
          </w:p>
        </w:tc>
      </w:tr>
      <w:tr w:rsidR="00C049FA" w:rsidRPr="00C049FA" w14:paraId="464C5FFB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D16C4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4132C" w14:textId="2C6A2D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052FB" w14:textId="5D89D0D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0C3269" w14:textId="27865D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C049FA" w:rsidRPr="00C049FA" w14:paraId="13BD4FE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AF91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40B6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530D" w14:textId="6E998EF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CB1B" w14:textId="219C385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72D2" w14:textId="15E7661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C049FA" w:rsidRPr="00C049FA" w14:paraId="64E5219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FCC0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20F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7DE7" w14:textId="4FB2F49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D5BF" w14:textId="383A4A5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B729" w14:textId="2F3587D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</w:tbl>
    <w:p w14:paraId="329F67C9" w14:textId="265B8961" w:rsidR="00B154C6" w:rsidRDefault="00892C65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F20DA0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20B20D68" w14:textId="77777777" w:rsidR="00405FD0" w:rsidRPr="00BB0AC9" w:rsidRDefault="00405FD0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64DF80A0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4A0E8B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4A0E8B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4A0E8B" w:rsidRPr="004A0E8B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4 </w:t>
      </w:r>
      <w:r w:rsidRPr="004A0E8B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4A0E8B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4A0E8B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4A0E8B" w:rsidRPr="004A0E8B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15 </w:t>
      </w:r>
      <w:r w:rsidRPr="004A0E8B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Pr="004A0E8B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</w:t>
      </w:r>
      <w:r w:rsidR="004A0E8B">
        <w:rPr>
          <w:rFonts w:ascii="Arial" w:eastAsia="Times New Roman" w:hAnsi="Arial" w:cs="Arial"/>
          <w:color w:val="auto"/>
          <w:sz w:val="24"/>
          <w:szCs w:val="24"/>
        </w:rPr>
        <w:t>ntly taking temporary shelter at the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0E8B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Bahay Silangan Evacuation Center </w:t>
      </w:r>
      <w:r w:rsidRPr="00405FD0">
        <w:rPr>
          <w:rFonts w:ascii="Arial" w:eastAsia="Times New Roman" w:hAnsi="Arial" w:cs="Arial"/>
          <w:color w:val="auto"/>
          <w:sz w:val="24"/>
          <w:szCs w:val="24"/>
        </w:rPr>
        <w:t>(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75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"/>
        <w:gridCol w:w="3700"/>
        <w:gridCol w:w="974"/>
        <w:gridCol w:w="974"/>
        <w:gridCol w:w="974"/>
        <w:gridCol w:w="974"/>
        <w:gridCol w:w="974"/>
        <w:gridCol w:w="967"/>
      </w:tblGrid>
      <w:tr w:rsidR="004A0E8B" w:rsidRPr="004A0E8B" w14:paraId="6F7D237A" w14:textId="77777777" w:rsidTr="004A0E8B">
        <w:trPr>
          <w:trHeight w:val="20"/>
          <w:tblHeader/>
        </w:trPr>
        <w:tc>
          <w:tcPr>
            <w:tcW w:w="198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388744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4E0F8D1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1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5B658E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4A0E8B" w:rsidRPr="004A0E8B" w14:paraId="3CEDE689" w14:textId="77777777" w:rsidTr="004A0E8B">
        <w:trPr>
          <w:trHeight w:val="20"/>
          <w:tblHeader/>
        </w:trPr>
        <w:tc>
          <w:tcPr>
            <w:tcW w:w="198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6FAE1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5172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1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8A855B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4A0E8B" w:rsidRPr="004A0E8B" w14:paraId="34F09B9E" w14:textId="77777777" w:rsidTr="004A0E8B">
        <w:trPr>
          <w:trHeight w:val="20"/>
          <w:tblHeader/>
        </w:trPr>
        <w:tc>
          <w:tcPr>
            <w:tcW w:w="198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1FC6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D8F3C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DC95A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665C53" w14:textId="5864D786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</w:t>
            </w: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A0E8B" w:rsidRPr="004A0E8B" w14:paraId="5A8D9054" w14:textId="77777777" w:rsidTr="004A0E8B">
        <w:trPr>
          <w:trHeight w:val="20"/>
          <w:tblHeader/>
        </w:trPr>
        <w:tc>
          <w:tcPr>
            <w:tcW w:w="1980" w:type="pct"/>
            <w:gridSpan w:val="2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8ED07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E05DCA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C7AF230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A9F32E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E2FA1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A0F7A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14AB84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4A0E8B" w:rsidRPr="004A0E8B" w14:paraId="2CD19137" w14:textId="77777777" w:rsidTr="004A0E8B">
        <w:trPr>
          <w:trHeight w:val="20"/>
        </w:trPr>
        <w:tc>
          <w:tcPr>
            <w:tcW w:w="19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9415EC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19D234" w14:textId="27EAA7F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A1FC10" w14:textId="7095368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4FF696" w14:textId="6A0CB3A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B3AD3C" w14:textId="5E88589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09C159" w14:textId="3FBE9F7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14B3233" w14:textId="00CCE1E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4A0E8B" w:rsidRPr="004A0E8B" w14:paraId="06819804" w14:textId="77777777" w:rsidTr="004A0E8B">
        <w:trPr>
          <w:trHeight w:val="20"/>
        </w:trPr>
        <w:tc>
          <w:tcPr>
            <w:tcW w:w="19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EBCB7C7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E35477" w14:textId="4112AB9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2C26C8" w14:textId="154DF1E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D8A06C" w14:textId="7885223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8F19F0" w14:textId="35FD6DB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E2E9B3" w14:textId="33DE7A8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9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2C45E0" w14:textId="274C92F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4A0E8B" w:rsidRPr="004A0E8B" w14:paraId="5B4EBBE6" w14:textId="77777777" w:rsidTr="004A0E8B">
        <w:trPr>
          <w:trHeight w:val="20"/>
        </w:trPr>
        <w:tc>
          <w:tcPr>
            <w:tcW w:w="19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B18BAC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48247F" w14:textId="03C9980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ACDBE6" w14:textId="6F94453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CF67F" w14:textId="632687E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94E36" w14:textId="6C30F0C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A52FF" w14:textId="284DACB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ED143" w14:textId="07CAA6C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A0E8B" w:rsidRPr="004A0E8B" w14:paraId="60889125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B481C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A470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447FE" w14:textId="49AAE21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A8A55" w14:textId="10F4724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9950D" w14:textId="5A11F90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FA12" w14:textId="2216DA5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8963" w14:textId="1EEDA7B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76C0" w14:textId="7F0DD9A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5EB98AC7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519C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A98E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6C9F" w14:textId="244D649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BEB19" w14:textId="0240021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70808" w14:textId="5094210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EE9B" w14:textId="574DE29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5FA9" w14:textId="5483005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CECE" w14:textId="637A6A9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7AF92E6D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DDB3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0C96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AE270" w14:textId="64D4AEA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DA5C0" w14:textId="49DF5F2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C8009" w14:textId="33C7ED0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87F1C" w14:textId="3F5877F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12499" w14:textId="0E595E2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5C9BD" w14:textId="182F5ED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7C8B6D9B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6F27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0F4E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13AA9" w14:textId="7AAEC56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423F6" w14:textId="42EBB82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4618B" w14:textId="1E2440B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EEEC9" w14:textId="014283D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B4DF7" w14:textId="56A2080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AD85E" w14:textId="079F7B5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619A8832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8BCE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3016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94A9F" w14:textId="09AE216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081D0" w14:textId="4D68D42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0F06A" w14:textId="0795A8B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3E30E" w14:textId="315D546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740A" w14:textId="441589F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28950" w14:textId="7F87626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2BB031C5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7C09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4B701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D59C8" w14:textId="24FC8DA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A53A1" w14:textId="4FFC30D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718A4" w14:textId="7555769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F431" w14:textId="09C481D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CC083" w14:textId="6F24F0E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241B9" w14:textId="0BDA2A3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213C99C0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22B0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AA5C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6C07F" w14:textId="015F485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3B5FB" w14:textId="5A9745C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942F6" w14:textId="009443B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ABD0C" w14:textId="11E54BD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33B7D" w14:textId="793B080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E2B36" w14:textId="2CA7D9E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5D553820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31A2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EA42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D4F07" w14:textId="20201B7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DA2FA" w14:textId="5DB3B2F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205CC" w14:textId="61D11A7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26B3" w14:textId="2C1495B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A4E5D" w14:textId="5FBE53D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CF524" w14:textId="47BFE05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4FC0010E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6F97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36C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77E1B" w14:textId="2E96732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8C2D" w14:textId="31D9B76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7874C" w14:textId="7C1FB6B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E2623" w14:textId="1170C4C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9B0AE" w14:textId="3708899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BE43E" w14:textId="403F431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0A96A0CF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54A7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6323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114EF" w14:textId="2B2ECA2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D146D" w14:textId="2C0EBCD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58053" w14:textId="2827174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8CB30" w14:textId="015D08A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7E4E1" w14:textId="782BD6E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4498E" w14:textId="015AF1F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0888683F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3DEF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DABA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F2486" w14:textId="7C9AE87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F003" w14:textId="6DD02DB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C79EE" w14:textId="586ADD6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E8D4E" w14:textId="7775F91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FCE1D" w14:textId="1B6B367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31424" w14:textId="1CFC60E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27473055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3F11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4954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DA14" w14:textId="21597D0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1E10" w14:textId="6434632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1BC2" w14:textId="248AFE9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EDA6A" w14:textId="7144035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DCE6D" w14:textId="43AA2E4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51518" w14:textId="3C7D8C6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12558627" w14:textId="77777777" w:rsidTr="004A0E8B">
        <w:trPr>
          <w:trHeight w:val="20"/>
        </w:trPr>
        <w:tc>
          <w:tcPr>
            <w:tcW w:w="19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5F4F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3512A" w14:textId="670BAA2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DA354" w14:textId="29BFB7D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FBD15" w14:textId="1ABB6C2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65BA3B" w14:textId="38A6CC9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A6169D" w14:textId="7370F34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6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E732E" w14:textId="5EC54A8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4A0E8B" w:rsidRPr="004A0E8B" w14:paraId="4EEE667B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842D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9D0B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8810D" w14:textId="1323AE8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BACA2" w14:textId="5C5DF85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AA5AE" w14:textId="05A4FB5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2F475" w14:textId="16DBFA4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8E3B9" w14:textId="1CC0C8C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B64" w14:textId="5519E67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55EF857E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E5DA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B3811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2B5B3" w14:textId="0CE8BB3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15F7B" w14:textId="0CD0C6B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8C827" w14:textId="6C21C60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4B2D" w14:textId="1118AC2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7AA01" w14:textId="5C28643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CC19" w14:textId="25A0032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503D32FA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1054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40162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5D3DC" w14:textId="51346B6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6ECD" w14:textId="3C70D8F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053B6" w14:textId="245BA9A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85186" w14:textId="62AE05F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4472" w14:textId="69B5BD6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A76D1" w14:textId="4AA4660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5C0010DB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96ED2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D4B7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645D7" w14:textId="398A908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228F0" w14:textId="54A0BDD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9653D" w14:textId="0957961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DBE4A" w14:textId="447B27E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9CA5D" w14:textId="0B421E6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53572" w14:textId="5B44264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79547E03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3957A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A1CB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AFE9" w14:textId="5662E05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55B3B" w14:textId="18E81D6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BB40" w14:textId="33C4B05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177C5" w14:textId="0BD6441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C7B3D" w14:textId="14F512A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08F41" w14:textId="25410A9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7C103865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32B4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3C1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E8E35" w14:textId="38BFE60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25C26" w14:textId="63E8F69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EFED" w14:textId="0BAA7AF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233EF" w14:textId="029F03F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F33B1" w14:textId="0CB732D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EB4EF" w14:textId="225FAD6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15C3FF6A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0796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DF78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B5BC" w14:textId="79E9A1C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1AFE8" w14:textId="772C7A0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6437B" w14:textId="402C931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78440" w14:textId="0B1BB60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9586E" w14:textId="5D7796E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22AE3" w14:textId="23C1BFD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434B1642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A3AC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DEA1E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B441D" w14:textId="11F0E41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0BD63" w14:textId="0CA021F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E694A" w14:textId="39DC76E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A0C23" w14:textId="5907C37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3C6F" w14:textId="06F710F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B3E1F" w14:textId="188D658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7E032B3D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1CA81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27941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2638B" w14:textId="754951C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966D" w14:textId="05D56D1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9FA7" w14:textId="13844F5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D8B28" w14:textId="437504F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04DED" w14:textId="4CAC1C8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797B" w14:textId="1917214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2A1D6507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EAEE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DBEA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96D7C" w14:textId="3E439E9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00D7" w14:textId="0205FCC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2D4B" w14:textId="6945C2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97362" w14:textId="1CC2205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C47F9" w14:textId="5D6C5CC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FF56" w14:textId="5A74A2F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4A0E8B" w:rsidRPr="004A0E8B" w14:paraId="4BD46E4E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8EC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6CB2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C3165" w14:textId="6FECF5B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FB933" w14:textId="7D71EAE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09446" w14:textId="57B0979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5047F" w14:textId="4B2AF4E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A1F0E" w14:textId="41ECE12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62849" w14:textId="24CDA19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4FE618ED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894D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36C5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F9308" w14:textId="3C223D8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85C72" w14:textId="7166759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F4047" w14:textId="55373EC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1CCD9" w14:textId="2DDDD5D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C4745" w14:textId="23CAB61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02E1" w14:textId="630DF1E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20652A91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715D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E89F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08C6B" w14:textId="6218685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7D916" w14:textId="5D5E146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FF044" w14:textId="520BE77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4149" w14:textId="6F34A53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26C87" w14:textId="4E43CF0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A5D2B" w14:textId="6458BBD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557CE269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EBE6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AC14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53DB9" w14:textId="7B4050E1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DAAE3" w14:textId="1354E6C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1A7A5" w14:textId="4C0C47B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95555" w14:textId="6D813BC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B8966" w14:textId="138800B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30113" w14:textId="2EB54A4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1E7CE73C" w14:textId="77777777" w:rsidTr="004A0E8B">
        <w:trPr>
          <w:trHeight w:val="20"/>
        </w:trPr>
        <w:tc>
          <w:tcPr>
            <w:tcW w:w="19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6ABF0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EEF34" w14:textId="1343D09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B6FA3" w14:textId="249B367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66A093" w14:textId="6B3EC0F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AF182" w14:textId="7C17996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FD45A" w14:textId="7B40658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026F83" w14:textId="21E5F5E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4A0E8B" w:rsidRPr="004A0E8B" w14:paraId="3147F8AE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98D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6C10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8E6DE" w14:textId="62546B5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8FA4" w14:textId="44D3E5D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5AE0" w14:textId="2F3CC2E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71281" w14:textId="65D54F2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D8B25" w14:textId="6E0BE19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FF1B2" w14:textId="085E213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4A0E8B" w:rsidRPr="004A0E8B" w14:paraId="14CF8078" w14:textId="77777777" w:rsidTr="004A0E8B">
        <w:trPr>
          <w:trHeight w:val="20"/>
        </w:trPr>
        <w:tc>
          <w:tcPr>
            <w:tcW w:w="6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BFBD6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9054E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D3C88" w14:textId="712D5E0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7F3EA" w14:textId="53FEFB8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52EED" w14:textId="6442A58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6088C" w14:textId="4F2422B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C385" w14:textId="1F4C401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384EF" w14:textId="3789188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56C6183C" w:rsidR="00BC5519" w:rsidRPr="0037297E" w:rsidRDefault="00BC5519" w:rsidP="004A0E8B">
      <w:pPr>
        <w:spacing w:after="0" w:line="240" w:lineRule="auto"/>
        <w:ind w:left="720"/>
        <w:contextualSpacing/>
        <w:jc w:val="both"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4A0E8B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As per agreement between LGU San Mariano, Isabela and DSWD-FO II, the said LGU will continuously cater the needs of the affected families staying inside EC. 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ABC824B" w14:textId="052C8E23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5574F0" w14:textId="41BFDEC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8D2DA80" w14:textId="3B0BBDF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C848E3E" w14:textId="475538A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B6BCC58" w14:textId="5A43823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AE8627B" w14:textId="72F928C0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FE65629" w14:textId="64D95BDC" w:rsidR="00716E1A" w:rsidRDefault="00716E1A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1A5FD76" w14:textId="53FFEA6A" w:rsidR="00D84EFB" w:rsidRDefault="00D84EFB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BD0B49C" w14:textId="77777777" w:rsidR="00D84EFB" w:rsidRDefault="00D84EFB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3FB94E5" w14:textId="77777777" w:rsidR="00A6646C" w:rsidRPr="00F20DA0" w:rsidRDefault="00A6646C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49392308" w:rsidR="00BC5519" w:rsidRPr="00C049FA" w:rsidRDefault="004A0D0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,362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,008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4A0E8B">
        <w:rPr>
          <w:rFonts w:ascii="Arial" w:eastAsia="Times New Roman" w:hAnsi="Arial" w:cs="Arial"/>
          <w:bCs/>
          <w:color w:val="auto"/>
          <w:sz w:val="24"/>
          <w:szCs w:val="24"/>
        </w:rPr>
        <w:t>sought shelter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r w:rsidR="00695551" w:rsidRPr="00C049FA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B154C6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554"/>
        <w:gridCol w:w="1226"/>
        <w:gridCol w:w="1181"/>
        <w:gridCol w:w="1228"/>
        <w:gridCol w:w="1179"/>
      </w:tblGrid>
      <w:tr w:rsidR="007E01C0" w:rsidRPr="007E01C0" w14:paraId="1ABB1E40" w14:textId="77777777" w:rsidTr="007E01C0">
        <w:trPr>
          <w:trHeight w:val="20"/>
        </w:trPr>
        <w:tc>
          <w:tcPr>
            <w:tcW w:w="246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B4E398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017A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E01C0" w:rsidRPr="007E01C0" w14:paraId="02AC2EDC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4379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56955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7E01C0" w:rsidRPr="007E01C0" w14:paraId="26DC70EB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E51E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E8528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B1CB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E01C0" w:rsidRPr="007E01C0" w14:paraId="034B86C3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E4B40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DB1D0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F651A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A7CDC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8E687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E01C0" w:rsidRPr="007E01C0" w14:paraId="0C7A21B4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66B39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054EA1" w14:textId="274615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A619C7" w14:textId="6D24676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37D657" w14:textId="34460C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269049" w14:textId="6786C95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1574BE27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6BC06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C1B464" w14:textId="2E8751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325345" w14:textId="5256629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B14A1F" w14:textId="1E6E82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7548C1" w14:textId="3500969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7431562E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F8DD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09F35" w14:textId="2ABE50D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3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9FFF" w14:textId="183ECA7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F01A2" w14:textId="2FD563B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3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E7167" w14:textId="4A3A41D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4BF134C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413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796E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40A8E" w14:textId="13C348C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DB1A" w14:textId="423BD04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5567" w14:textId="6D64B5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2BE9" w14:textId="27E51FA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1DE862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38E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6835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DEDA" w14:textId="25DD2A9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70BDD" w14:textId="3663B01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FFBE" w14:textId="20FA38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5E994" w14:textId="702902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E918571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DEA5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34FA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3FA9D" w14:textId="7A5405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01F2" w14:textId="4FB6FF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18180" w14:textId="629A714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1C438" w14:textId="0AF8B3E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499543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058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34A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2B2C7" w14:textId="22FAB66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65A5" w14:textId="52EE54F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2D41" w14:textId="2F7D4AC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E6F0" w14:textId="3261CD5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6CD46F2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73D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5C41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17189" w14:textId="5F31122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8F47" w14:textId="32C977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7008" w14:textId="4C08F27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C98F" w14:textId="392BA7B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0E31BED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77D2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8B601" w14:textId="4399FDF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12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B1BBA" w14:textId="3CB37D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3A6D4" w14:textId="4982CE9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,0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F40150" w14:textId="4D9B11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687F90F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1FF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7B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763B" w14:textId="54261BE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6935" w14:textId="56108C2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03CD" w14:textId="0BEC09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9861" w14:textId="041135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040F88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9116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D3C5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979F" w14:textId="18C7253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6EB7" w14:textId="1720C81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2A4D" w14:textId="12BC53A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9690" w14:textId="5BC6626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2ED6004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C207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6A75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E5EDE" w14:textId="3BA4369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2F35" w14:textId="74A4CD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E5CF" w14:textId="1EBE12E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2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2339" w14:textId="2F47A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BBC839F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54A9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BF9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1B88" w14:textId="3351979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E5AE" w14:textId="503894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23AB" w14:textId="485774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32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40D9" w14:textId="66DB930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E456C45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24CD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ACB6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9BC4" w14:textId="4ED8561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58EA" w14:textId="43F334F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D104" w14:textId="0353443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4F49" w14:textId="0994E30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8295D4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7A19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E972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ADFE8" w14:textId="3E799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AE76" w14:textId="2550CA0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9CE9" w14:textId="5DC4713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1C0" w14:textId="443D6A3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1209097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D11A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C680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8FC5" w14:textId="5DC35C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3242" w14:textId="34BBB8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08EE" w14:textId="6CE4545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3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9583" w14:textId="0EB4E1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9CEDAF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CE1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93A8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6B9B6" w14:textId="5B2AB5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5A5B" w14:textId="7AEB4D8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035D" w14:textId="6966D8F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EA5D" w14:textId="39829B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E7E144C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3D0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A5915" w14:textId="75C84E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86F4A" w14:textId="7572BF4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2630B" w14:textId="6845497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E6BE6" w14:textId="57DA5D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26C5E26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D74D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9002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9989" w14:textId="4A4DAD4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F8C7" w14:textId="150CAFB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EC98" w14:textId="2CDC558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5843" w14:textId="129346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</w:tbl>
    <w:p w14:paraId="32A41C0C" w14:textId="671AC851" w:rsidR="00BC5519" w:rsidRDefault="00F20DA0" w:rsidP="00D84EF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0983B0CF" w14:textId="77777777" w:rsidR="00405FD0" w:rsidRPr="00D84EFB" w:rsidRDefault="00405FD0" w:rsidP="00D84EF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8E6F9EB" w14:textId="77777777" w:rsidR="009A6CE9" w:rsidRPr="009A6CE9" w:rsidRDefault="009A6CE9" w:rsidP="009A6CE9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>Assistance Provided</w:t>
      </w:r>
    </w:p>
    <w:p w14:paraId="7273B67B" w14:textId="1DA76754" w:rsidR="009A6CE9" w:rsidRPr="00123130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123130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4A0E8B" w:rsidRPr="004A0E8B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7,443,988.38 </w:t>
      </w: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 xml:space="preserve">worth of assistance was provided </w:t>
      </w:r>
      <w:r w:rsidR="00405FD0">
        <w:rPr>
          <w:rFonts w:ascii="Arial" w:eastAsia="Arial" w:hAnsi="Arial" w:cs="Arial"/>
          <w:bCs/>
          <w:color w:val="auto"/>
          <w:sz w:val="24"/>
          <w:szCs w:val="24"/>
        </w:rPr>
        <w:t>by</w:t>
      </w:r>
      <w:r w:rsidR="00405FD0" w:rsidRPr="00123130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05FD0" w:rsidRPr="0012313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>t</w:t>
      </w:r>
      <w:r w:rsidR="00405FD0">
        <w:rPr>
          <w:rFonts w:ascii="Arial" w:eastAsia="Arial" w:hAnsi="Arial" w:cs="Arial"/>
          <w:bCs/>
          <w:color w:val="auto"/>
          <w:sz w:val="24"/>
          <w:szCs w:val="24"/>
        </w:rPr>
        <w:t xml:space="preserve">o the affected families </w:t>
      </w:r>
      <w:r w:rsidRPr="00123130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2B0AC84" w14:textId="40D81F4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3E33C4CC" w14:textId="24F3F3A7" w:rsidR="009A6CE9" w:rsidRP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>
        <w:rPr>
          <w:rFonts w:ascii="Arial" w:eastAsia="Arial" w:hAnsi="Arial" w:cs="Arial"/>
          <w:b/>
          <w:i/>
          <w:iCs/>
          <w:sz w:val="20"/>
        </w:rPr>
        <w:t>4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846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"/>
        <w:gridCol w:w="3136"/>
        <w:gridCol w:w="1417"/>
        <w:gridCol w:w="992"/>
        <w:gridCol w:w="852"/>
        <w:gridCol w:w="1417"/>
        <w:gridCol w:w="2084"/>
      </w:tblGrid>
      <w:tr w:rsidR="004A0E8B" w:rsidRPr="004A0E8B" w14:paraId="125D3065" w14:textId="77777777" w:rsidTr="004A0E8B">
        <w:trPr>
          <w:trHeight w:val="44"/>
        </w:trPr>
        <w:tc>
          <w:tcPr>
            <w:tcW w:w="162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AC86E4F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37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63CB79E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4A0E8B" w:rsidRPr="004A0E8B" w14:paraId="7487FA79" w14:textId="77777777" w:rsidTr="004A0E8B">
        <w:trPr>
          <w:trHeight w:val="20"/>
        </w:trPr>
        <w:tc>
          <w:tcPr>
            <w:tcW w:w="16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8F083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3A452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7C8F1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48B151E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70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6B5E19D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104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A9D02F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4A0E8B" w:rsidRPr="004A0E8B" w14:paraId="567B0382" w14:textId="77777777" w:rsidTr="004A0E8B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A7730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CF52E90" w14:textId="4005205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43,988.38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07FB51" w14:textId="510A5BD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E412453" w14:textId="43D8B41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1B4C15" w14:textId="4840CDD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42A9DA" w14:textId="63088DE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43,988.38 </w:t>
            </w:r>
          </w:p>
        </w:tc>
      </w:tr>
      <w:tr w:rsidR="004A0E8B" w:rsidRPr="004A0E8B" w14:paraId="068FD101" w14:textId="77777777" w:rsidTr="004A0E8B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84280F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5A95C4" w14:textId="1553026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43,988.38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305AB8" w14:textId="5AD6675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150882" w14:textId="244387E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F41787" w14:textId="4F33906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3767A4" w14:textId="75B7F1F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43,988.38 </w:t>
            </w:r>
          </w:p>
        </w:tc>
      </w:tr>
      <w:tr w:rsidR="004A0E8B" w:rsidRPr="004A0E8B" w14:paraId="18F613CC" w14:textId="77777777" w:rsidTr="004A0E8B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1BF5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684B6" w14:textId="7CCBE13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13,169.41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BE099D" w14:textId="73B2D5A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3C187" w14:textId="5CB83E6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A40453" w14:textId="5D2F155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46CB67" w14:textId="5FC3082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413,169.41 </w:t>
            </w:r>
          </w:p>
        </w:tc>
      </w:tr>
      <w:tr w:rsidR="004A0E8B" w:rsidRPr="004A0E8B" w14:paraId="3FDE3313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249BC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375D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341D" w14:textId="63F99A7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54,250.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52968" w14:textId="39CD9A6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251C7" w14:textId="1EA76C5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EE58" w14:textId="61B920C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A8DF" w14:textId="0F2F4F9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,250.00 </w:t>
            </w:r>
          </w:p>
        </w:tc>
      </w:tr>
      <w:tr w:rsidR="004A0E8B" w:rsidRPr="004A0E8B" w14:paraId="0AA63F14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455B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38BA7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1461B" w14:textId="56B9FD2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9,825.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B5BBD" w14:textId="16F7790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B4B03" w14:textId="708896C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97467" w14:textId="1637606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363BE" w14:textId="69BDF7D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</w:tr>
      <w:tr w:rsidR="004A0E8B" w:rsidRPr="004A0E8B" w14:paraId="2B884D66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E879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4242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B37B8" w14:textId="5EE7D1A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4,393.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61FD" w14:textId="6B6BD0C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0013" w14:textId="34B3C05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B897" w14:textId="3CC62E0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2AAF" w14:textId="088D7A15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4A0E8B" w:rsidRPr="004A0E8B" w14:paraId="2FE59F77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E0305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69CCC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A30FA" w14:textId="7520D8B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990,308.41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5ABC2" w14:textId="4A10F0F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E925" w14:textId="52C4AC6E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F2F13" w14:textId="57D7B33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9E7A" w14:textId="61B7DBE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0,308.41 </w:t>
            </w:r>
          </w:p>
        </w:tc>
      </w:tr>
      <w:tr w:rsidR="004A0E8B" w:rsidRPr="004A0E8B" w14:paraId="1E642956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3565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45E10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5B76" w14:textId="5F1E291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4,393.00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9AEE" w14:textId="26D2E82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266DE" w14:textId="5ACF4360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11449" w14:textId="3666816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412DA" w14:textId="63A432D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4A0E8B" w:rsidRPr="004A0E8B" w14:paraId="0EF0C877" w14:textId="77777777" w:rsidTr="004A0E8B">
        <w:trPr>
          <w:trHeight w:val="20"/>
        </w:trPr>
        <w:tc>
          <w:tcPr>
            <w:tcW w:w="16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290B4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C5EF4E" w14:textId="004184E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30,818.97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7A59BA" w14:textId="0B01701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D11EF9" w14:textId="0D011F2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DE73C" w14:textId="5E60245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CCC27" w14:textId="5B1B1BC3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0E8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30,818.97 </w:t>
            </w:r>
          </w:p>
        </w:tc>
      </w:tr>
      <w:tr w:rsidR="004A0E8B" w:rsidRPr="004A0E8B" w14:paraId="532596A4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73DF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12A89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9A2A3" w14:textId="376BA0B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6,250.35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0B07" w14:textId="71BD33DA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CDC8" w14:textId="5342204B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3B03" w14:textId="48E18048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BB544" w14:textId="11DFAA5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</w:tr>
      <w:tr w:rsidR="004A0E8B" w:rsidRPr="004A0E8B" w14:paraId="11F00051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1007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BF533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A9E2A" w14:textId="126D3784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3,512.21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275D2" w14:textId="184D1066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B47C" w14:textId="22B15F8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EBF8D" w14:textId="4C2B4E5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78180" w14:textId="1493074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</w:tr>
      <w:tr w:rsidR="004A0E8B" w:rsidRPr="004A0E8B" w14:paraId="26506F3B" w14:textId="77777777" w:rsidTr="004A0E8B">
        <w:trPr>
          <w:trHeight w:val="20"/>
        </w:trPr>
        <w:tc>
          <w:tcPr>
            <w:tcW w:w="6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8DDB8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A0E8B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6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EC1D2" w14:textId="77777777" w:rsidR="004A0E8B" w:rsidRPr="004A0E8B" w:rsidRDefault="004A0E8B" w:rsidP="004A0E8B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774B" w14:textId="5DBA5A32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1,056.41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36891" w14:textId="3B4772CD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F40DD" w14:textId="6C2003FF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85558" w14:textId="0E5C7EE9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10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F02F0" w14:textId="2CDEE27C" w:rsidR="004A0E8B" w:rsidRPr="004A0E8B" w:rsidRDefault="004A0E8B" w:rsidP="004A0E8B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4A0E8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,056.41 </w:t>
            </w:r>
          </w:p>
        </w:tc>
      </w:tr>
    </w:tbl>
    <w:p w14:paraId="6820D401" w14:textId="1E1A2E65" w:rsidR="009A6CE9" w:rsidRPr="009A6CE9" w:rsidRDefault="009A6CE9" w:rsidP="009A6C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ource: DSWD-FO II</w:t>
      </w:r>
    </w:p>
    <w:p w14:paraId="5CD4CA2E" w14:textId="21BE5B10" w:rsidR="00BC5519" w:rsidRDefault="00BC551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B8437D" w14:textId="1CE896E7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1F1ECB1" w14:textId="3F3A51FA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B67B604" w14:textId="033E2EEA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39A89D9" w14:textId="77777777" w:rsidR="00D84EFB" w:rsidRDefault="00D84EFB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447E6612" w14:textId="4974BBA6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4FA4CD" w14:textId="69D3C104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7BA09CE0" w14:textId="77777777" w:rsidR="009C14E9" w:rsidRPr="0063489E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339B541C" w14:textId="7C99E11E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  <w:bookmarkStart w:id="6" w:name="_Contact_Information"/>
      <w:bookmarkEnd w:id="6"/>
    </w:p>
    <w:p w14:paraId="5DEBB1B0" w14:textId="19B6AD40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</w:t>
      </w:r>
      <w:r w:rsidR="00032864">
        <w:rPr>
          <w:rFonts w:ascii="Arial" w:eastAsia="Arial" w:hAnsi="Arial" w:cs="Arial"/>
          <w:b/>
          <w:sz w:val="24"/>
          <w:szCs w:val="24"/>
        </w:rPr>
        <w:t>FO II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48DCDF02" w:rsidR="006C13A7" w:rsidRPr="00D668A4" w:rsidRDefault="004A0E8B" w:rsidP="0012313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Cs w:val="24"/>
              </w:rPr>
              <w:t>07</w:t>
            </w:r>
            <w:r w:rsidR="00BC1AD3" w:rsidRPr="00D668A4">
              <w:rPr>
                <w:rFonts w:ascii="Arial" w:eastAsia="Arial" w:hAnsi="Arial" w:cs="Arial"/>
                <w:szCs w:val="24"/>
              </w:rPr>
              <w:t xml:space="preserve"> January 2021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7FF7D4" w14:textId="5E2C1B29" w:rsidR="00F7552F" w:rsidRPr="00D668A4" w:rsidRDefault="00F7552F" w:rsidP="009A6CE9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668A4">
              <w:rPr>
                <w:rFonts w:ascii="Arial" w:eastAsia="Arial" w:hAnsi="Arial" w:cs="Arial"/>
                <w:szCs w:val="19"/>
              </w:rPr>
              <w:t xml:space="preserve">DSWD-FO II </w:t>
            </w:r>
            <w:r w:rsidR="004A0E8B">
              <w:rPr>
                <w:rFonts w:ascii="Arial" w:eastAsia="Arial" w:hAnsi="Arial" w:cs="Arial"/>
                <w:szCs w:val="19"/>
              </w:rPr>
              <w:t xml:space="preserve">submitted their </w:t>
            </w:r>
            <w:r w:rsidR="004A0E8B" w:rsidRPr="004A0E8B">
              <w:rPr>
                <w:rFonts w:ascii="Arial" w:eastAsia="Arial" w:hAnsi="Arial" w:cs="Arial"/>
                <w:b/>
                <w:szCs w:val="19"/>
              </w:rPr>
              <w:t>terminal report.</w:t>
            </w:r>
          </w:p>
          <w:p w14:paraId="6C366AFA" w14:textId="033492B9" w:rsidR="00F7552F" w:rsidRPr="00D668A4" w:rsidRDefault="00F7552F" w:rsidP="00B318B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D668A4">
              <w:rPr>
                <w:rFonts w:ascii="Arial" w:eastAsia="Arial" w:hAnsi="Arial" w:cs="Arial"/>
                <w:szCs w:val="19"/>
              </w:rPr>
              <w:t xml:space="preserve">DSWD-FO II </w:t>
            </w:r>
            <w:r w:rsidR="004A0E8B">
              <w:rPr>
                <w:rFonts w:ascii="Arial" w:eastAsia="Arial" w:hAnsi="Arial" w:cs="Arial"/>
                <w:szCs w:val="19"/>
              </w:rPr>
              <w:t xml:space="preserve">provided a total of </w:t>
            </w:r>
            <w:r w:rsidR="00B318BB">
              <w:rPr>
                <w:rFonts w:ascii="Arial" w:eastAsia="Arial" w:hAnsi="Arial" w:cs="Arial"/>
                <w:szCs w:val="19"/>
              </w:rPr>
              <w:t>₱</w:t>
            </w:r>
            <w:r w:rsidR="00B318BB" w:rsidRPr="00B318BB">
              <w:rPr>
                <w:rFonts w:ascii="Arial" w:eastAsia="Arial" w:hAnsi="Arial" w:cs="Arial"/>
                <w:szCs w:val="19"/>
              </w:rPr>
              <w:t xml:space="preserve">7,443,988.38 </w:t>
            </w:r>
            <w:r w:rsidR="00B318BB">
              <w:rPr>
                <w:rFonts w:ascii="Arial" w:eastAsia="Arial" w:hAnsi="Arial" w:cs="Arial"/>
                <w:szCs w:val="19"/>
              </w:rPr>
              <w:t xml:space="preserve">worth of relief assistance to the affected families consisting of </w:t>
            </w:r>
            <w:r w:rsidR="004A0E8B">
              <w:rPr>
                <w:rFonts w:ascii="Arial" w:eastAsia="Arial" w:hAnsi="Arial" w:cs="Arial"/>
                <w:szCs w:val="19"/>
              </w:rPr>
              <w:t xml:space="preserve">7,541 </w:t>
            </w:r>
            <w:r w:rsidR="00B318BB">
              <w:rPr>
                <w:rFonts w:ascii="Arial" w:eastAsia="Arial" w:hAnsi="Arial" w:cs="Arial"/>
                <w:szCs w:val="19"/>
              </w:rPr>
              <w:t xml:space="preserve">family food packs, </w:t>
            </w:r>
            <w:r w:rsidR="004A0E8B">
              <w:rPr>
                <w:rFonts w:ascii="Arial" w:eastAsia="Arial" w:hAnsi="Arial" w:cs="Arial"/>
                <w:szCs w:val="19"/>
              </w:rPr>
              <w:t>840 hygiene kits</w:t>
            </w:r>
            <w:r w:rsidR="00B318BB">
              <w:rPr>
                <w:rFonts w:ascii="Arial" w:eastAsia="Arial" w:hAnsi="Arial" w:cs="Arial"/>
                <w:szCs w:val="19"/>
              </w:rPr>
              <w:t xml:space="preserve"> </w:t>
            </w:r>
            <w:r w:rsidR="004A0E8B">
              <w:rPr>
                <w:rFonts w:ascii="Arial" w:eastAsia="Arial" w:hAnsi="Arial" w:cs="Arial"/>
                <w:szCs w:val="19"/>
              </w:rPr>
              <w:t xml:space="preserve">and 840 </w:t>
            </w:r>
            <w:r w:rsidR="00B318BB">
              <w:rPr>
                <w:rFonts w:ascii="Arial" w:eastAsia="Arial" w:hAnsi="Arial" w:cs="Arial"/>
                <w:szCs w:val="19"/>
              </w:rPr>
              <w:t xml:space="preserve">family kits. </w:t>
            </w:r>
          </w:p>
        </w:tc>
      </w:tr>
    </w:tbl>
    <w:p w14:paraId="3E2FC745" w14:textId="2D61BB84" w:rsidR="00CB74AF" w:rsidRDefault="00CB74AF" w:rsidP="00F20DA0">
      <w:pPr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0B412E04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nitoring the effects of Northeast Monsoon </w:t>
      </w:r>
      <w:r w:rsidR="003B140B">
        <w:rPr>
          <w:rFonts w:ascii="Arial" w:eastAsia="Arial" w:hAnsi="Arial" w:cs="Arial"/>
          <w:i/>
          <w:sz w:val="20"/>
          <w:szCs w:val="20"/>
        </w:rPr>
        <w:t xml:space="preserve">enhanced </w:t>
      </w:r>
      <w:r w:rsidR="00F20DA0">
        <w:rPr>
          <w:rFonts w:ascii="Arial" w:eastAsia="Arial" w:hAnsi="Arial" w:cs="Arial"/>
          <w:i/>
          <w:sz w:val="20"/>
          <w:szCs w:val="20"/>
        </w:rPr>
        <w:t>by Tropical Depression</w:t>
      </w:r>
      <w:r w:rsidR="005B4D31">
        <w:rPr>
          <w:rFonts w:ascii="Arial" w:eastAsia="Arial" w:hAnsi="Arial" w:cs="Arial"/>
          <w:i/>
          <w:sz w:val="20"/>
          <w:szCs w:val="20"/>
        </w:rPr>
        <w:t xml:space="preserve">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3B140B">
        <w:rPr>
          <w:rFonts w:ascii="Arial" w:eastAsia="Arial" w:hAnsi="Arial" w:cs="Arial"/>
          <w:i/>
          <w:sz w:val="20"/>
          <w:szCs w:val="20"/>
        </w:rPr>
        <w:t>-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 Office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 II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="00B318BB">
        <w:rPr>
          <w:rFonts w:ascii="Arial" w:eastAsia="Arial" w:hAnsi="Arial" w:cs="Arial"/>
          <w:i/>
          <w:sz w:val="20"/>
          <w:szCs w:val="20"/>
        </w:rPr>
        <w:t xml:space="preserve">request of Technical Assistance and Resource Augmentation (TARA). 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0EB75AAA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4059A6F8" w14:textId="77777777" w:rsidR="00D84EFB" w:rsidRDefault="00D84EFB" w:rsidP="00B154C6">
      <w:pPr>
        <w:widowControl/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epared by:</w:t>
      </w:r>
    </w:p>
    <w:p w14:paraId="7F235DD9" w14:textId="1445444B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201EA1E5" w14:textId="22EA98DA" w:rsidR="00D84EFB" w:rsidRDefault="00BC1AD3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BC1AD3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37A7B96E" w14:textId="327F20CE" w:rsidR="00D84EFB" w:rsidRDefault="00D84EFB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21A5574" w14:textId="77777777" w:rsidR="00405FD0" w:rsidRDefault="00405FD0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E4537B0" w14:textId="77777777" w:rsidR="00BC1AD3" w:rsidRDefault="00BC1AD3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BC1AD3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67ED430C" w14:textId="113F2398" w:rsidR="000F0C62" w:rsidRDefault="009F5111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EB46974" w14:textId="3956613F" w:rsidR="0073011D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1DD8C26" w14:textId="2FF5EC16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86ED3AC" w14:textId="02AB4E31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0E35032" w14:textId="39655378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F3FFFA7" w14:textId="321F48E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53D3191" w14:textId="30A236E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A2159DE" w14:textId="78A5FA9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8BA8A2" w14:textId="2276D747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42D8620" w14:textId="59D7500D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26EA20" w14:textId="1D6674D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E9CD043" w14:textId="4C943594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CD85E42" w14:textId="43A4EE9B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962880D" w14:textId="440A2919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77DC5" w14:textId="77777777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46C2D" w14:textId="1579C08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ADC59E0" w14:textId="35ED87A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47A69E8" w14:textId="1BC4259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E359EA" w14:textId="0AE2498F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62C9A23" w14:textId="45E6735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E36DD4" w14:textId="2FAADA3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  <w:bookmarkStart w:id="7" w:name="_GoBack"/>
      <w:bookmarkEnd w:id="7"/>
    </w:p>
    <w:p w14:paraId="5D39E4E7" w14:textId="50C88581" w:rsidR="009A6CE9" w:rsidRP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A6CE9" w:rsidRPr="009A6CE9" w:rsidSect="00BF3809">
      <w:headerReference w:type="default" r:id="rId8"/>
      <w:footerReference w:type="default" r:id="rId9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D0DE1" w14:textId="77777777" w:rsidR="003E0876" w:rsidRDefault="003E0876">
      <w:pPr>
        <w:spacing w:after="0" w:line="240" w:lineRule="auto"/>
      </w:pPr>
      <w:r>
        <w:separator/>
      </w:r>
    </w:p>
  </w:endnote>
  <w:endnote w:type="continuationSeparator" w:id="0">
    <w:p w14:paraId="321392B2" w14:textId="77777777" w:rsidR="003E0876" w:rsidRDefault="003E0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mbri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6E0CA1" w:rsidRDefault="006E0CA1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1BD1F829" w:rsidR="006E0CA1" w:rsidRDefault="006E0CA1" w:rsidP="00F20DA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B318BB">
      <w:rPr>
        <w:b/>
        <w:noProof/>
        <w:sz w:val="16"/>
        <w:szCs w:val="16"/>
      </w:rPr>
      <w:t>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B318BB">
      <w:rPr>
        <w:b/>
        <w:noProof/>
        <w:sz w:val="16"/>
        <w:szCs w:val="16"/>
      </w:rPr>
      <w:t>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20DA0">
      <w:rPr>
        <w:rFonts w:ascii="Arial" w:eastAsia="Arial" w:hAnsi="Arial" w:cs="Arial"/>
        <w:sz w:val="16"/>
        <w:szCs w:val="16"/>
      </w:rPr>
      <w:t xml:space="preserve">DSWD DROMIC </w:t>
    </w:r>
    <w:r w:rsidR="00B318BB">
      <w:rPr>
        <w:rFonts w:ascii="Arial" w:eastAsia="Arial" w:hAnsi="Arial" w:cs="Arial"/>
        <w:sz w:val="16"/>
        <w:szCs w:val="16"/>
      </w:rPr>
      <w:t xml:space="preserve">Terminal Report </w:t>
    </w:r>
    <w:r>
      <w:rPr>
        <w:rFonts w:ascii="Arial" w:eastAsia="Arial" w:hAnsi="Arial" w:cs="Arial"/>
        <w:sz w:val="16"/>
        <w:szCs w:val="16"/>
      </w:rPr>
      <w:t xml:space="preserve">on Northeast Monsoon </w:t>
    </w:r>
    <w:r w:rsidRPr="00F20DA0">
      <w:rPr>
        <w:rFonts w:ascii="Arial" w:eastAsia="Arial" w:hAnsi="Arial" w:cs="Arial"/>
        <w:sz w:val="16"/>
        <w:szCs w:val="16"/>
      </w:rPr>
      <w:t>Enhanced</w:t>
    </w:r>
    <w:r w:rsidR="00B318BB">
      <w:rPr>
        <w:rFonts w:ascii="Arial" w:eastAsia="Arial" w:hAnsi="Arial" w:cs="Arial"/>
        <w:sz w:val="16"/>
        <w:szCs w:val="16"/>
      </w:rPr>
      <w:t xml:space="preserve"> by Tropical Depression “VICKY”, 08</w:t>
    </w:r>
    <w:r>
      <w:rPr>
        <w:rFonts w:ascii="Arial" w:eastAsia="Arial" w:hAnsi="Arial" w:cs="Arial"/>
        <w:sz w:val="16"/>
        <w:szCs w:val="16"/>
      </w:rPr>
      <w:t xml:space="preserve"> January 2021</w:t>
    </w:r>
    <w:r w:rsidRPr="00F20DA0">
      <w:rPr>
        <w:rFonts w:ascii="Arial" w:eastAsia="Arial" w:hAnsi="Arial" w:cs="Arial"/>
        <w:sz w:val="16"/>
        <w:szCs w:val="16"/>
      </w:rPr>
      <w:t>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B95B8" w14:textId="77777777" w:rsidR="003E0876" w:rsidRDefault="003E0876">
      <w:pPr>
        <w:spacing w:after="0" w:line="240" w:lineRule="auto"/>
      </w:pPr>
      <w:r>
        <w:separator/>
      </w:r>
    </w:p>
  </w:footnote>
  <w:footnote w:type="continuationSeparator" w:id="0">
    <w:p w14:paraId="2BB78AB7" w14:textId="77777777" w:rsidR="003E0876" w:rsidRDefault="003E0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6E0CA1" w:rsidRDefault="006E0CA1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6E0CA1" w:rsidRDefault="006E0CA1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6E0CA1" w:rsidRDefault="006E0CA1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6E0CA1" w:rsidRDefault="006E0CA1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FE9C3594"/>
    <w:lvl w:ilvl="0" w:tplc="1CE61AA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D58CC"/>
    <w:multiLevelType w:val="hybridMultilevel"/>
    <w:tmpl w:val="580406E4"/>
    <w:lvl w:ilvl="0" w:tplc="E4DC8518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58B0084"/>
    <w:multiLevelType w:val="hybridMultilevel"/>
    <w:tmpl w:val="DAB61B82"/>
    <w:lvl w:ilvl="0" w:tplc="3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174AB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B8498E"/>
    <w:multiLevelType w:val="hybridMultilevel"/>
    <w:tmpl w:val="EFB8FAA0"/>
    <w:lvl w:ilvl="0" w:tplc="2EE46DAC">
      <w:start w:val="20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3" w15:restartNumberingAfterBreak="0">
    <w:nsid w:val="7B3857C9"/>
    <w:multiLevelType w:val="hybridMultilevel"/>
    <w:tmpl w:val="A6A44A6C"/>
    <w:lvl w:ilvl="0" w:tplc="096CAE0C">
      <w:start w:val="21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7"/>
  </w:num>
  <w:num w:numId="5">
    <w:abstractNumId w:val="15"/>
  </w:num>
  <w:num w:numId="6">
    <w:abstractNumId w:val="0"/>
  </w:num>
  <w:num w:numId="7">
    <w:abstractNumId w:val="17"/>
  </w:num>
  <w:num w:numId="8">
    <w:abstractNumId w:val="6"/>
  </w:num>
  <w:num w:numId="9">
    <w:abstractNumId w:val="24"/>
  </w:num>
  <w:num w:numId="10">
    <w:abstractNumId w:val="26"/>
  </w:num>
  <w:num w:numId="11">
    <w:abstractNumId w:val="29"/>
  </w:num>
  <w:num w:numId="12">
    <w:abstractNumId w:val="31"/>
  </w:num>
  <w:num w:numId="13">
    <w:abstractNumId w:val="10"/>
  </w:num>
  <w:num w:numId="14">
    <w:abstractNumId w:val="4"/>
  </w:num>
  <w:num w:numId="15">
    <w:abstractNumId w:val="19"/>
  </w:num>
  <w:num w:numId="16">
    <w:abstractNumId w:val="20"/>
  </w:num>
  <w:num w:numId="17">
    <w:abstractNumId w:val="13"/>
  </w:num>
  <w:num w:numId="18">
    <w:abstractNumId w:val="21"/>
  </w:num>
  <w:num w:numId="19">
    <w:abstractNumId w:val="1"/>
  </w:num>
  <w:num w:numId="20">
    <w:abstractNumId w:val="25"/>
  </w:num>
  <w:num w:numId="21">
    <w:abstractNumId w:val="11"/>
  </w:num>
  <w:num w:numId="22">
    <w:abstractNumId w:val="30"/>
  </w:num>
  <w:num w:numId="23">
    <w:abstractNumId w:val="5"/>
  </w:num>
  <w:num w:numId="24">
    <w:abstractNumId w:val="7"/>
  </w:num>
  <w:num w:numId="25">
    <w:abstractNumId w:val="16"/>
  </w:num>
  <w:num w:numId="26">
    <w:abstractNumId w:val="22"/>
  </w:num>
  <w:num w:numId="27">
    <w:abstractNumId w:val="2"/>
  </w:num>
  <w:num w:numId="28">
    <w:abstractNumId w:val="3"/>
  </w:num>
  <w:num w:numId="29">
    <w:abstractNumId w:val="32"/>
  </w:num>
  <w:num w:numId="30">
    <w:abstractNumId w:val="14"/>
  </w:num>
  <w:num w:numId="31">
    <w:abstractNumId w:val="23"/>
  </w:num>
  <w:num w:numId="32">
    <w:abstractNumId w:val="28"/>
  </w:num>
  <w:num w:numId="33">
    <w:abstractNumId w:val="33"/>
  </w:num>
  <w:num w:numId="34">
    <w:abstractNumId w:val="8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0D5"/>
    <w:rsid w:val="0002087E"/>
    <w:rsid w:val="00020ECE"/>
    <w:rsid w:val="000234D2"/>
    <w:rsid w:val="000244C5"/>
    <w:rsid w:val="00026080"/>
    <w:rsid w:val="0002773B"/>
    <w:rsid w:val="000324F4"/>
    <w:rsid w:val="00032864"/>
    <w:rsid w:val="000343D8"/>
    <w:rsid w:val="000359C0"/>
    <w:rsid w:val="000362A4"/>
    <w:rsid w:val="000368A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610CE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39F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0968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3A2C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130"/>
    <w:rsid w:val="00123705"/>
    <w:rsid w:val="00125678"/>
    <w:rsid w:val="0013032E"/>
    <w:rsid w:val="001323E5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5E4F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9A7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61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0CB"/>
    <w:rsid w:val="002C224F"/>
    <w:rsid w:val="002C4BA8"/>
    <w:rsid w:val="002C7253"/>
    <w:rsid w:val="002D0802"/>
    <w:rsid w:val="002D3418"/>
    <w:rsid w:val="002E187F"/>
    <w:rsid w:val="002E25AE"/>
    <w:rsid w:val="002E2E4C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40B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61C1"/>
    <w:rsid w:val="003D7552"/>
    <w:rsid w:val="003D796E"/>
    <w:rsid w:val="003D7A31"/>
    <w:rsid w:val="003E0876"/>
    <w:rsid w:val="003E27EE"/>
    <w:rsid w:val="003E642D"/>
    <w:rsid w:val="003F0D46"/>
    <w:rsid w:val="003F6B13"/>
    <w:rsid w:val="003F79ED"/>
    <w:rsid w:val="0040253E"/>
    <w:rsid w:val="00402969"/>
    <w:rsid w:val="004033F8"/>
    <w:rsid w:val="00405FD0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D05"/>
    <w:rsid w:val="004A0E8B"/>
    <w:rsid w:val="004A0F1E"/>
    <w:rsid w:val="004A1497"/>
    <w:rsid w:val="004A195C"/>
    <w:rsid w:val="004A72AA"/>
    <w:rsid w:val="004B0036"/>
    <w:rsid w:val="004B34B7"/>
    <w:rsid w:val="004B4813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4A7B"/>
    <w:rsid w:val="004D6DAD"/>
    <w:rsid w:val="004D7B6D"/>
    <w:rsid w:val="004E193E"/>
    <w:rsid w:val="004E2DCF"/>
    <w:rsid w:val="004F27B7"/>
    <w:rsid w:val="004F68F5"/>
    <w:rsid w:val="0050157A"/>
    <w:rsid w:val="005027D0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55C3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85B4D"/>
    <w:rsid w:val="00691CF6"/>
    <w:rsid w:val="00693C20"/>
    <w:rsid w:val="00695551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0CA1"/>
    <w:rsid w:val="006E2102"/>
    <w:rsid w:val="006E23E1"/>
    <w:rsid w:val="006E6AC7"/>
    <w:rsid w:val="006F49F9"/>
    <w:rsid w:val="006F5447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16E1A"/>
    <w:rsid w:val="0072145F"/>
    <w:rsid w:val="00724F05"/>
    <w:rsid w:val="00725D9A"/>
    <w:rsid w:val="0072780E"/>
    <w:rsid w:val="00727944"/>
    <w:rsid w:val="0073011D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485"/>
    <w:rsid w:val="007865EC"/>
    <w:rsid w:val="00787381"/>
    <w:rsid w:val="0079168D"/>
    <w:rsid w:val="00792D7B"/>
    <w:rsid w:val="007A3320"/>
    <w:rsid w:val="007A3E06"/>
    <w:rsid w:val="007A4353"/>
    <w:rsid w:val="007A632A"/>
    <w:rsid w:val="007A6FD1"/>
    <w:rsid w:val="007B1691"/>
    <w:rsid w:val="007B3DBB"/>
    <w:rsid w:val="007B3E6C"/>
    <w:rsid w:val="007B3FFA"/>
    <w:rsid w:val="007C008F"/>
    <w:rsid w:val="007C478E"/>
    <w:rsid w:val="007C6311"/>
    <w:rsid w:val="007C69A0"/>
    <w:rsid w:val="007D2B4A"/>
    <w:rsid w:val="007D3698"/>
    <w:rsid w:val="007D4E52"/>
    <w:rsid w:val="007D613E"/>
    <w:rsid w:val="007D64BD"/>
    <w:rsid w:val="007D707B"/>
    <w:rsid w:val="007D7DBE"/>
    <w:rsid w:val="007E01C0"/>
    <w:rsid w:val="007E1ED0"/>
    <w:rsid w:val="007E7B0F"/>
    <w:rsid w:val="007F2FAD"/>
    <w:rsid w:val="007F7CF0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1AE0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0B84"/>
    <w:rsid w:val="008D1628"/>
    <w:rsid w:val="008D1F90"/>
    <w:rsid w:val="008D20E5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062E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67359"/>
    <w:rsid w:val="009706DC"/>
    <w:rsid w:val="00971537"/>
    <w:rsid w:val="009738D0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CE9"/>
    <w:rsid w:val="009A6F40"/>
    <w:rsid w:val="009A7034"/>
    <w:rsid w:val="009A7BE0"/>
    <w:rsid w:val="009B16FB"/>
    <w:rsid w:val="009B3D59"/>
    <w:rsid w:val="009B63D8"/>
    <w:rsid w:val="009B667B"/>
    <w:rsid w:val="009C14E9"/>
    <w:rsid w:val="009C5CCE"/>
    <w:rsid w:val="009C703F"/>
    <w:rsid w:val="009C7C3C"/>
    <w:rsid w:val="009D15DE"/>
    <w:rsid w:val="009D270D"/>
    <w:rsid w:val="009D49B5"/>
    <w:rsid w:val="009D509D"/>
    <w:rsid w:val="009D5A74"/>
    <w:rsid w:val="009D6D91"/>
    <w:rsid w:val="009E1238"/>
    <w:rsid w:val="009E227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73"/>
    <w:rsid w:val="009F655D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2B68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A28"/>
    <w:rsid w:val="00A53E95"/>
    <w:rsid w:val="00A54B5A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46C"/>
    <w:rsid w:val="00A66832"/>
    <w:rsid w:val="00A72B1B"/>
    <w:rsid w:val="00A732D8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87164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1D41"/>
    <w:rsid w:val="00AB27DA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18BB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0AC9"/>
    <w:rsid w:val="00BB1138"/>
    <w:rsid w:val="00BB34DB"/>
    <w:rsid w:val="00BB52B4"/>
    <w:rsid w:val="00BB574D"/>
    <w:rsid w:val="00BB6FE8"/>
    <w:rsid w:val="00BB7017"/>
    <w:rsid w:val="00BB7E09"/>
    <w:rsid w:val="00BC0FD2"/>
    <w:rsid w:val="00BC1AD3"/>
    <w:rsid w:val="00BC2501"/>
    <w:rsid w:val="00BC27C9"/>
    <w:rsid w:val="00BC38FC"/>
    <w:rsid w:val="00BC533B"/>
    <w:rsid w:val="00BC5519"/>
    <w:rsid w:val="00BC551C"/>
    <w:rsid w:val="00BC6D9B"/>
    <w:rsid w:val="00BC7913"/>
    <w:rsid w:val="00BD09D1"/>
    <w:rsid w:val="00BD10D0"/>
    <w:rsid w:val="00BD224A"/>
    <w:rsid w:val="00BD5A8C"/>
    <w:rsid w:val="00BE0311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46F0"/>
    <w:rsid w:val="00C049FA"/>
    <w:rsid w:val="00C050DB"/>
    <w:rsid w:val="00C15DBE"/>
    <w:rsid w:val="00C266E8"/>
    <w:rsid w:val="00C27913"/>
    <w:rsid w:val="00C32B0B"/>
    <w:rsid w:val="00C33267"/>
    <w:rsid w:val="00C333BF"/>
    <w:rsid w:val="00C33BEB"/>
    <w:rsid w:val="00C36108"/>
    <w:rsid w:val="00C36A63"/>
    <w:rsid w:val="00C372A9"/>
    <w:rsid w:val="00C37E61"/>
    <w:rsid w:val="00C419F0"/>
    <w:rsid w:val="00C421A3"/>
    <w:rsid w:val="00C43BDA"/>
    <w:rsid w:val="00C44ED1"/>
    <w:rsid w:val="00C455D0"/>
    <w:rsid w:val="00C469F7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4F9E"/>
    <w:rsid w:val="00C75B76"/>
    <w:rsid w:val="00C75FEC"/>
    <w:rsid w:val="00C768F0"/>
    <w:rsid w:val="00C808CE"/>
    <w:rsid w:val="00C80F6B"/>
    <w:rsid w:val="00C933CD"/>
    <w:rsid w:val="00C939CC"/>
    <w:rsid w:val="00C9571B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3C70"/>
    <w:rsid w:val="00CE6345"/>
    <w:rsid w:val="00CE7C6C"/>
    <w:rsid w:val="00CF30C3"/>
    <w:rsid w:val="00CF3767"/>
    <w:rsid w:val="00CF6CA2"/>
    <w:rsid w:val="00CF786F"/>
    <w:rsid w:val="00D018CB"/>
    <w:rsid w:val="00D01F10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8A4"/>
    <w:rsid w:val="00D67FEF"/>
    <w:rsid w:val="00D700D1"/>
    <w:rsid w:val="00D70BDB"/>
    <w:rsid w:val="00D70E3B"/>
    <w:rsid w:val="00D717CF"/>
    <w:rsid w:val="00D731D2"/>
    <w:rsid w:val="00D75ED7"/>
    <w:rsid w:val="00D776C2"/>
    <w:rsid w:val="00D8053B"/>
    <w:rsid w:val="00D829AE"/>
    <w:rsid w:val="00D84C9E"/>
    <w:rsid w:val="00D84EFB"/>
    <w:rsid w:val="00D86C9A"/>
    <w:rsid w:val="00D91E9B"/>
    <w:rsid w:val="00D93477"/>
    <w:rsid w:val="00D93FEC"/>
    <w:rsid w:val="00D9439B"/>
    <w:rsid w:val="00D94F33"/>
    <w:rsid w:val="00D95CFB"/>
    <w:rsid w:val="00D97F3E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D4B9D"/>
    <w:rsid w:val="00DE1846"/>
    <w:rsid w:val="00DE2C1A"/>
    <w:rsid w:val="00DE3688"/>
    <w:rsid w:val="00DE3B27"/>
    <w:rsid w:val="00DE3D62"/>
    <w:rsid w:val="00DE49E5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1A49"/>
    <w:rsid w:val="00ED287D"/>
    <w:rsid w:val="00ED29BD"/>
    <w:rsid w:val="00ED3A01"/>
    <w:rsid w:val="00ED56CF"/>
    <w:rsid w:val="00ED5E51"/>
    <w:rsid w:val="00ED61A9"/>
    <w:rsid w:val="00ED620B"/>
    <w:rsid w:val="00ED73DF"/>
    <w:rsid w:val="00ED7F02"/>
    <w:rsid w:val="00EE05FF"/>
    <w:rsid w:val="00EE1822"/>
    <w:rsid w:val="00EE2C47"/>
    <w:rsid w:val="00EE7E39"/>
    <w:rsid w:val="00EF2DCC"/>
    <w:rsid w:val="00EF2FB5"/>
    <w:rsid w:val="00EF31D9"/>
    <w:rsid w:val="00EF3E07"/>
    <w:rsid w:val="00EF4CDB"/>
    <w:rsid w:val="00EF6139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DA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552F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56C7"/>
    <w:rsid w:val="00FB6498"/>
    <w:rsid w:val="00FC05B3"/>
    <w:rsid w:val="00FC189D"/>
    <w:rsid w:val="00FC192D"/>
    <w:rsid w:val="00FC5579"/>
    <w:rsid w:val="00FC633C"/>
    <w:rsid w:val="00FC7856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84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E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E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E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3B120-DA4E-4C0B-AAC4-EFB95C923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0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 Joyce G. Rafanan</cp:lastModifiedBy>
  <cp:revision>2</cp:revision>
  <dcterms:created xsi:type="dcterms:W3CDTF">2021-01-08T05:36:00Z</dcterms:created>
  <dcterms:modified xsi:type="dcterms:W3CDTF">2021-01-08T05:36:00Z</dcterms:modified>
</cp:coreProperties>
</file>